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7A7DF2AA" w14:textId="3461F241" w:rsidR="00835F3B" w:rsidRPr="006575AC" w:rsidRDefault="006C2250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14670195" w14:textId="214972A1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>
        <w:rPr>
          <w:rFonts w:eastAsia="Calibri" w:cs="Times New Roman"/>
          <w:sz w:val="24"/>
          <w:szCs w:val="24"/>
          <w:lang w:val="sr-Cyrl-CS"/>
        </w:rPr>
        <w:t xml:space="preserve"> 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6804D042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C225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14:paraId="77DADE64" w14:textId="23242ACA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22929E1D" w14:textId="7F4D646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763D4B4" w14:textId="4860CE10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BE3B536" w14:textId="5A64CC1B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6DD326C" w14:textId="50D2D8DC" w:rsidR="006C2250" w:rsidRDefault="00EB6AF3" w:rsidP="006C2250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6C225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</w:p>
    <w:p w14:paraId="579B1461" w14:textId="77777777" w:rsidR="00621163" w:rsidRPr="00621163" w:rsidRDefault="00621163" w:rsidP="00621163">
      <w:pPr>
        <w:autoSpaceDE w:val="0"/>
        <w:autoSpaceDN w:val="0"/>
        <w:adjustRightInd w:val="0"/>
        <w:ind w:left="1080"/>
        <w:contextualSpacing/>
        <w:jc w:val="both"/>
        <w:rPr>
          <w:rFonts w:eastAsia="Calibri"/>
          <w:sz w:val="24"/>
          <w:szCs w:val="24"/>
          <w:lang w:val="sr-Cyrl-CS"/>
        </w:rPr>
      </w:pPr>
      <w:r w:rsidRPr="00621163">
        <w:rPr>
          <w:rFonts w:eastAsia="Calibri"/>
          <w:sz w:val="24"/>
          <w:szCs w:val="24"/>
          <w:lang w:val="sr-Cyrl-CS"/>
        </w:rPr>
        <w:t>Ова мера се реализује на основу</w:t>
      </w:r>
      <w:r w:rsidRPr="00621163">
        <w:rPr>
          <w:rFonts w:eastAsia="Calibri"/>
          <w:b/>
          <w:sz w:val="24"/>
          <w:szCs w:val="24"/>
          <w:lang w:val="sr-Cyrl-CS"/>
        </w:rPr>
        <w:t xml:space="preserve"> </w:t>
      </w:r>
      <w:r w:rsidRPr="00621163">
        <w:rPr>
          <w:rFonts w:eastAsia="Calibri"/>
          <w:b/>
          <w:sz w:val="24"/>
          <w:szCs w:val="24"/>
        </w:rPr>
        <w:t>Решења о одобрењу извођења радова</w:t>
      </w:r>
      <w:r w:rsidRPr="00621163">
        <w:rPr>
          <w:rFonts w:eastAsia="Calibri"/>
          <w:sz w:val="24"/>
          <w:szCs w:val="24"/>
          <w:lang w:val="sr-Cyrl-CS"/>
        </w:rPr>
        <w:t>,</w:t>
      </w:r>
    </w:p>
    <w:p w14:paraId="7369ADAB" w14:textId="77777777" w:rsidR="00621163" w:rsidRPr="00621163" w:rsidRDefault="00621163" w:rsidP="00621163">
      <w:pPr>
        <w:autoSpaceDE w:val="0"/>
        <w:autoSpaceDN w:val="0"/>
        <w:adjustRightInd w:val="0"/>
        <w:ind w:left="1080"/>
        <w:contextualSpacing/>
        <w:jc w:val="both"/>
        <w:rPr>
          <w:rFonts w:eastAsia="Calibri"/>
          <w:sz w:val="24"/>
          <w:szCs w:val="24"/>
          <w:lang w:val="en-US"/>
        </w:rPr>
      </w:pPr>
      <w:r w:rsidRPr="00621163">
        <w:rPr>
          <w:rFonts w:eastAsia="Calibri"/>
          <w:sz w:val="24"/>
          <w:szCs w:val="24"/>
          <w:lang w:val="sr-Cyrl-CS"/>
        </w:rPr>
        <w:t xml:space="preserve">а радови се изводе према </w:t>
      </w:r>
      <w:r w:rsidRPr="00621163">
        <w:rPr>
          <w:rFonts w:eastAsia="Calibri"/>
          <w:b/>
          <w:sz w:val="24"/>
          <w:szCs w:val="24"/>
        </w:rPr>
        <w:t>Идејном пројекту унутрашњих гасних инсталација</w:t>
      </w:r>
      <w:r w:rsidRPr="00621163">
        <w:rPr>
          <w:rFonts w:eastAsia="Calibri"/>
          <w:sz w:val="24"/>
          <w:szCs w:val="24"/>
          <w:lang w:val="sr-Cyrl-CS"/>
        </w:rPr>
        <w:t>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bookmarkStart w:id="0" w:name="_GoBack"/>
      <w:bookmarkEnd w:id="0"/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0EE232BE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5EA31736" w14:textId="3215573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1084DC3F" w:rsidR="00EB6AF3" w:rsidRPr="006575AC" w:rsidRDefault="006C2250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14:paraId="701A0D0C" w14:textId="264E7371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2737EF8" w14:textId="7657F9B5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6E20B29E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6C2250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14:paraId="4A62346E" w14:textId="5B0C6C07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4822F76" w14:textId="2B53207D" w:rsidR="00C86AFA" w:rsidRPr="006C2250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R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="006C2250">
        <w:rPr>
          <w:rFonts w:eastAsia="Calibri" w:cs="Times New Roman"/>
          <w:sz w:val="24"/>
          <w:szCs w:val="24"/>
          <w:lang w:val="sr-Latn-RS"/>
        </w:rPr>
        <w:t>;</w:t>
      </w:r>
    </w:p>
    <w:p w14:paraId="6B238770" w14:textId="51F8639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6C2250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14:paraId="21A98E7A" w14:textId="4E94A610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00CBA4C2" w14:textId="7FC3C08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="006C2250">
        <w:rPr>
          <w:rFonts w:eastAsia="Calibri" w:cs="Times New Roman"/>
          <w:sz w:val="24"/>
          <w:szCs w:val="24"/>
          <w:lang w:val="sr-Cyrl-CS"/>
        </w:rPr>
        <w:t>.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1163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2250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5218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64de8687-fba9-40b2-b00d-4ecc1c7a8b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770F43-A6E1-4650-AF71-123A7CA6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Александар Пајкић</cp:lastModifiedBy>
  <cp:revision>4</cp:revision>
  <cp:lastPrinted>2016-10-07T07:40:00Z</cp:lastPrinted>
  <dcterms:created xsi:type="dcterms:W3CDTF">2023-09-14T06:31:00Z</dcterms:created>
  <dcterms:modified xsi:type="dcterms:W3CDTF">2023-10-0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